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F21D9" w14:textId="77777777" w:rsidR="00F80AB9" w:rsidRDefault="00D16F8F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17C600B1" wp14:editId="22154A1D">
            <wp:extent cx="4518456" cy="2064467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8456" cy="20644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026B2E" w14:textId="77777777" w:rsidR="00F80AB9" w:rsidRDefault="00F80AB9">
      <w:pPr>
        <w:spacing w:after="160" w:line="259" w:lineRule="auto"/>
        <w:jc w:val="right"/>
        <w:rPr>
          <w:rFonts w:ascii="Calibri" w:eastAsia="Calibri" w:hAnsi="Calibri" w:cs="Calibri"/>
        </w:rPr>
      </w:pPr>
    </w:p>
    <w:p w14:paraId="07D6AC64" w14:textId="77777777" w:rsidR="00F80AB9" w:rsidRDefault="00D16F8F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  <w:r>
        <w:rPr>
          <w:rFonts w:ascii="Calibri" w:eastAsia="Calibri" w:hAnsi="Calibri" w:cs="Calibri"/>
          <w:b/>
          <w:color w:val="1F3864"/>
          <w:sz w:val="52"/>
          <w:szCs w:val="52"/>
        </w:rPr>
        <w:t>Artificial Intelligence</w:t>
      </w:r>
    </w:p>
    <w:p w14:paraId="51A0224A" w14:textId="77777777" w:rsidR="00F80AB9" w:rsidRDefault="00D16F8F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  <w:r>
        <w:rPr>
          <w:rFonts w:ascii="Calibri" w:eastAsia="Calibri" w:hAnsi="Calibri" w:cs="Calibri"/>
          <w:b/>
          <w:color w:val="1F3864"/>
          <w:sz w:val="52"/>
          <w:szCs w:val="52"/>
        </w:rPr>
        <w:t>Module 5 Assignment</w:t>
      </w:r>
    </w:p>
    <w:p w14:paraId="07503FF0" w14:textId="77777777" w:rsidR="00F80AB9" w:rsidRDefault="00F80AB9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2CB17F81" w14:textId="77777777" w:rsidR="00F80AB9" w:rsidRDefault="00F80AB9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30753CE0" w14:textId="77777777" w:rsidR="00F80AB9" w:rsidRDefault="00F80AB9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1CAD1C04" w14:textId="77777777" w:rsidR="00F80AB9" w:rsidRDefault="00F80AB9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38189999" w14:textId="77777777" w:rsidR="00F80AB9" w:rsidRDefault="00F80AB9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22C95BC0" w14:textId="77777777" w:rsidR="00F80AB9" w:rsidRDefault="00F80AB9">
      <w:pPr>
        <w:spacing w:after="160" w:line="259" w:lineRule="auto"/>
        <w:jc w:val="right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21D18E13" w14:textId="77777777" w:rsidR="00F80AB9" w:rsidRDefault="00F80AB9">
      <w:pPr>
        <w:spacing w:after="160" w:line="259" w:lineRule="auto"/>
        <w:rPr>
          <w:rFonts w:ascii="Calibri" w:eastAsia="Calibri" w:hAnsi="Calibri" w:cs="Calibri"/>
          <w:b/>
          <w:color w:val="1F3864"/>
          <w:sz w:val="52"/>
          <w:szCs w:val="52"/>
        </w:rPr>
      </w:pPr>
    </w:p>
    <w:p w14:paraId="7F4420A7" w14:textId="77777777" w:rsidR="00F80AB9" w:rsidRDefault="00000000">
      <w:pPr>
        <w:spacing w:after="160" w:line="259" w:lineRule="auto"/>
        <w:jc w:val="right"/>
        <w:rPr>
          <w:rFonts w:ascii="Calibri" w:eastAsia="Calibri" w:hAnsi="Calibri" w:cs="Calibri"/>
        </w:rPr>
      </w:pPr>
      <w:hyperlink r:id="rId6">
        <w:r w:rsidR="00D16F8F">
          <w:rPr>
            <w:rFonts w:ascii="Calibri" w:eastAsia="Calibri" w:hAnsi="Calibri" w:cs="Calibri"/>
            <w:color w:val="0563C1"/>
            <w:u w:val="single"/>
          </w:rPr>
          <w:t>support@intellipaat.com</w:t>
        </w:r>
      </w:hyperlink>
    </w:p>
    <w:p w14:paraId="73A597E2" w14:textId="77777777" w:rsidR="00F80AB9" w:rsidRDefault="00D16F8F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+91-7022374614</w:t>
      </w:r>
    </w:p>
    <w:p w14:paraId="32C0A4A0" w14:textId="77777777" w:rsidR="00F80AB9" w:rsidRDefault="00D16F8F">
      <w:pPr>
        <w:spacing w:after="160" w:line="259" w:lineRule="auto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: 1-800-216-8930 (Toll-Free)</w:t>
      </w:r>
    </w:p>
    <w:p w14:paraId="23785AC7" w14:textId="77777777" w:rsidR="00F80AB9" w:rsidRDefault="00D16F8F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Assignment Questions</w:t>
      </w:r>
    </w:p>
    <w:p w14:paraId="5B3F572A" w14:textId="77777777" w:rsidR="00F80AB9" w:rsidRDefault="00F80AB9">
      <w:pPr>
        <w:jc w:val="center"/>
      </w:pPr>
    </w:p>
    <w:p w14:paraId="27FFBC0D" w14:textId="77777777" w:rsidR="00F80AB9" w:rsidRDefault="00D16F8F">
      <w:r>
        <w:t xml:space="preserve">. </w:t>
      </w:r>
    </w:p>
    <w:p w14:paraId="18DE17BD" w14:textId="77777777" w:rsidR="00F80AB9" w:rsidRDefault="00F80AB9">
      <w:pPr>
        <w:ind w:left="720"/>
      </w:pPr>
    </w:p>
    <w:p w14:paraId="1B417F69" w14:textId="77777777" w:rsidR="00F80AB9" w:rsidRDefault="00D16F8F">
      <w:pPr>
        <w:rPr>
          <w:b/>
          <w:sz w:val="26"/>
          <w:szCs w:val="26"/>
        </w:rPr>
      </w:pPr>
      <w:r>
        <w:rPr>
          <w:b/>
          <w:sz w:val="26"/>
          <w:szCs w:val="26"/>
        </w:rPr>
        <w:t>Tasks to be performed:</w:t>
      </w:r>
    </w:p>
    <w:p w14:paraId="3AC19924" w14:textId="77777777" w:rsidR="00F80AB9" w:rsidRPr="001A04A6" w:rsidRDefault="00D16F8F">
      <w:pPr>
        <w:numPr>
          <w:ilvl w:val="0"/>
          <w:numId w:val="2"/>
        </w:numPr>
        <w:rPr>
          <w:color w:val="9BBB59" w:themeColor="accent3"/>
        </w:rPr>
      </w:pPr>
      <w:r w:rsidRPr="001A04A6">
        <w:rPr>
          <w:color w:val="9BBB59" w:themeColor="accent3"/>
          <w:sz w:val="26"/>
          <w:szCs w:val="26"/>
        </w:rPr>
        <w:t xml:space="preserve">Briefly describe the disadvantages of Flattening (as first layer or after Input) and how do you overcome those </w:t>
      </w:r>
      <w:proofErr w:type="gramStart"/>
      <w:r w:rsidRPr="001A04A6">
        <w:rPr>
          <w:color w:val="9BBB59" w:themeColor="accent3"/>
          <w:sz w:val="26"/>
          <w:szCs w:val="26"/>
        </w:rPr>
        <w:t>issues ?</w:t>
      </w:r>
      <w:proofErr w:type="gramEnd"/>
    </w:p>
    <w:p w14:paraId="301CC42F" w14:textId="77777777" w:rsidR="00F80AB9" w:rsidRPr="00EA5A26" w:rsidRDefault="00D16F8F">
      <w:pPr>
        <w:numPr>
          <w:ilvl w:val="0"/>
          <w:numId w:val="2"/>
        </w:numPr>
        <w:rPr>
          <w:color w:val="9BBB59" w:themeColor="accent3"/>
        </w:rPr>
      </w:pPr>
      <w:r w:rsidRPr="00EA5A26">
        <w:rPr>
          <w:color w:val="9BBB59" w:themeColor="accent3"/>
          <w:sz w:val="26"/>
          <w:szCs w:val="26"/>
        </w:rPr>
        <w:t xml:space="preserve">Stanford Vision department, has collected and annotated images of 120 breeds of dogs from ImageNet. </w:t>
      </w:r>
      <w:hyperlink r:id="rId7">
        <w:r w:rsidRPr="00EA5A26">
          <w:rPr>
            <w:color w:val="9BBB59" w:themeColor="accent3"/>
            <w:sz w:val="26"/>
            <w:szCs w:val="26"/>
            <w:u w:val="single"/>
          </w:rPr>
          <w:t>Dataset can be found here</w:t>
        </w:r>
      </w:hyperlink>
      <w:r w:rsidRPr="00EA5A26">
        <w:rPr>
          <w:color w:val="9BBB59" w:themeColor="accent3"/>
          <w:sz w:val="26"/>
          <w:szCs w:val="26"/>
        </w:rPr>
        <w:t>.</w:t>
      </w:r>
    </w:p>
    <w:p w14:paraId="5A9F0B33" w14:textId="77777777" w:rsidR="00F80AB9" w:rsidRPr="00EA5A26" w:rsidRDefault="00D16F8F">
      <w:pPr>
        <w:numPr>
          <w:ilvl w:val="0"/>
          <w:numId w:val="1"/>
        </w:numPr>
        <w:rPr>
          <w:color w:val="9BBB59" w:themeColor="accent3"/>
          <w:sz w:val="26"/>
          <w:szCs w:val="26"/>
        </w:rPr>
      </w:pPr>
      <w:r w:rsidRPr="00EA5A26">
        <w:rPr>
          <w:color w:val="9BBB59" w:themeColor="accent3"/>
          <w:sz w:val="26"/>
          <w:szCs w:val="26"/>
        </w:rPr>
        <w:t xml:space="preserve">Prepare an EDA sheet &amp; explain what you understand from this data. What would be your approach? </w:t>
      </w:r>
    </w:p>
    <w:p w14:paraId="227D9259" w14:textId="77777777" w:rsidR="00F80AB9" w:rsidRPr="00B214A9" w:rsidRDefault="00D16F8F">
      <w:pPr>
        <w:numPr>
          <w:ilvl w:val="0"/>
          <w:numId w:val="1"/>
        </w:numPr>
        <w:rPr>
          <w:color w:val="9BBB59" w:themeColor="accent3"/>
          <w:sz w:val="26"/>
          <w:szCs w:val="26"/>
        </w:rPr>
      </w:pPr>
      <w:r w:rsidRPr="00B214A9">
        <w:rPr>
          <w:color w:val="9BBB59" w:themeColor="accent3"/>
          <w:sz w:val="26"/>
          <w:szCs w:val="26"/>
        </w:rPr>
        <w:t xml:space="preserve">With a limited number of training images per class, what extra steps will you incorporate for a good model? </w:t>
      </w:r>
    </w:p>
    <w:p w14:paraId="46642C9C" w14:textId="77777777" w:rsidR="00F80AB9" w:rsidRPr="00C57000" w:rsidRDefault="00D16F8F">
      <w:pPr>
        <w:numPr>
          <w:ilvl w:val="0"/>
          <w:numId w:val="1"/>
        </w:numPr>
        <w:rPr>
          <w:color w:val="9BBB59" w:themeColor="accent3"/>
          <w:sz w:val="26"/>
          <w:szCs w:val="26"/>
        </w:rPr>
      </w:pPr>
      <w:r w:rsidRPr="00C57000">
        <w:rPr>
          <w:color w:val="9BBB59" w:themeColor="accent3"/>
          <w:sz w:val="26"/>
          <w:szCs w:val="26"/>
        </w:rPr>
        <w:t xml:space="preserve">Iterate over and try different architecture and topologies and preserve the results of each experiment using </w:t>
      </w:r>
      <w:proofErr w:type="spellStart"/>
      <w:r w:rsidRPr="00C57000">
        <w:rPr>
          <w:color w:val="9BBB59" w:themeColor="accent3"/>
          <w:sz w:val="26"/>
          <w:szCs w:val="26"/>
        </w:rPr>
        <w:t>TensorBoard</w:t>
      </w:r>
      <w:proofErr w:type="spellEnd"/>
      <w:r w:rsidRPr="00C57000">
        <w:rPr>
          <w:color w:val="9BBB59" w:themeColor="accent3"/>
          <w:sz w:val="26"/>
          <w:szCs w:val="26"/>
        </w:rPr>
        <w:t xml:space="preserve">. Also, save major metrics in an Excel (or try W&amp;B). </w:t>
      </w:r>
    </w:p>
    <w:p w14:paraId="0C103311" w14:textId="77777777" w:rsidR="00F80AB9" w:rsidRPr="00C57000" w:rsidRDefault="00F80AB9">
      <w:pPr>
        <w:rPr>
          <w:color w:val="9BBB59" w:themeColor="accent3"/>
          <w:sz w:val="26"/>
          <w:szCs w:val="26"/>
        </w:rPr>
      </w:pPr>
    </w:p>
    <w:p w14:paraId="6483D735" w14:textId="77777777" w:rsidR="00F80AB9" w:rsidRDefault="00D16F8F">
      <w:pPr>
        <w:numPr>
          <w:ilvl w:val="0"/>
          <w:numId w:val="2"/>
        </w:numPr>
      </w:pPr>
      <w:r w:rsidRPr="00C57000">
        <w:rPr>
          <w:color w:val="9BBB59" w:themeColor="accent3"/>
          <w:sz w:val="26"/>
          <w:szCs w:val="26"/>
        </w:rPr>
        <w:t xml:space="preserve"> Achieve the above problem on Kaggle itself and submit your results</w:t>
      </w:r>
      <w:r>
        <w:rPr>
          <w:sz w:val="26"/>
          <w:szCs w:val="26"/>
        </w:rPr>
        <w:t>.</w:t>
      </w:r>
    </w:p>
    <w:p w14:paraId="30E409C3" w14:textId="77777777" w:rsidR="00F80AB9" w:rsidRPr="001A04A6" w:rsidRDefault="00D16F8F">
      <w:pPr>
        <w:numPr>
          <w:ilvl w:val="0"/>
          <w:numId w:val="2"/>
        </w:numPr>
        <w:rPr>
          <w:color w:val="9BBB59" w:themeColor="accent3"/>
        </w:rPr>
      </w:pPr>
      <w:r w:rsidRPr="001A04A6">
        <w:rPr>
          <w:color w:val="9BBB59" w:themeColor="accent3"/>
          <w:sz w:val="26"/>
          <w:szCs w:val="26"/>
        </w:rPr>
        <w:t xml:space="preserve">What are Convolutional Neural Networks and how are they better than regular only Fully Connected Neural Networks? </w:t>
      </w:r>
    </w:p>
    <w:p w14:paraId="37573AD5" w14:textId="77777777" w:rsidR="00F80AB9" w:rsidRPr="00E717CB" w:rsidRDefault="00D16F8F">
      <w:pPr>
        <w:numPr>
          <w:ilvl w:val="0"/>
          <w:numId w:val="2"/>
        </w:numPr>
        <w:rPr>
          <w:color w:val="9BBB59" w:themeColor="accent3"/>
        </w:rPr>
      </w:pPr>
      <w:r w:rsidRPr="00E717CB">
        <w:rPr>
          <w:color w:val="9BBB59" w:themeColor="accent3"/>
          <w:sz w:val="26"/>
          <w:szCs w:val="26"/>
        </w:rPr>
        <w:t xml:space="preserve">The major components of a CNN topology are Filter/ Kernel, Strides, etc. Explain mathematically the output of a single CNN layer and how it is impacted by strides? </w:t>
      </w:r>
    </w:p>
    <w:p w14:paraId="2878D1AD" w14:textId="77777777" w:rsidR="00F80AB9" w:rsidRPr="002765D8" w:rsidRDefault="00D16F8F">
      <w:pPr>
        <w:numPr>
          <w:ilvl w:val="0"/>
          <w:numId w:val="2"/>
        </w:numPr>
        <w:rPr>
          <w:color w:val="9BBB59" w:themeColor="accent3"/>
        </w:rPr>
      </w:pPr>
      <w:r w:rsidRPr="002765D8">
        <w:rPr>
          <w:color w:val="9BBB59" w:themeColor="accent3"/>
          <w:sz w:val="26"/>
          <w:szCs w:val="26"/>
        </w:rPr>
        <w:t xml:space="preserve">For a single channel image, size (9x9) and a filter of size (2x2) and stride (2x2), calculate the output. Is padding </w:t>
      </w:r>
      <w:proofErr w:type="gramStart"/>
      <w:r w:rsidRPr="002765D8">
        <w:rPr>
          <w:color w:val="9BBB59" w:themeColor="accent3"/>
          <w:sz w:val="26"/>
          <w:szCs w:val="26"/>
        </w:rPr>
        <w:t>required ?</w:t>
      </w:r>
      <w:proofErr w:type="gramEnd"/>
      <w:r w:rsidRPr="002765D8">
        <w:rPr>
          <w:color w:val="9BBB59" w:themeColor="accent3"/>
          <w:sz w:val="26"/>
          <w:szCs w:val="26"/>
        </w:rPr>
        <w:t xml:space="preserve"> What is the output size of this convoluted feature? </w:t>
      </w:r>
    </w:p>
    <w:p w14:paraId="3E109A96" w14:textId="77777777" w:rsidR="00F80AB9" w:rsidRPr="00C57000" w:rsidRDefault="00D16F8F">
      <w:pPr>
        <w:numPr>
          <w:ilvl w:val="0"/>
          <w:numId w:val="2"/>
        </w:numPr>
        <w:rPr>
          <w:color w:val="9BBB59" w:themeColor="accent3"/>
        </w:rPr>
      </w:pPr>
      <w:r w:rsidRPr="00C57000">
        <w:rPr>
          <w:color w:val="9BBB59" w:themeColor="accent3"/>
          <w:sz w:val="26"/>
          <w:szCs w:val="26"/>
        </w:rPr>
        <w:t xml:space="preserve">For a particular problem if the error is not dipping below a standard point, what are the techniques used to reduce </w:t>
      </w:r>
      <w:proofErr w:type="gramStart"/>
      <w:r w:rsidRPr="00C57000">
        <w:rPr>
          <w:color w:val="9BBB59" w:themeColor="accent3"/>
          <w:sz w:val="26"/>
          <w:szCs w:val="26"/>
        </w:rPr>
        <w:t>error ?</w:t>
      </w:r>
      <w:proofErr w:type="gramEnd"/>
      <w:r w:rsidRPr="00C57000">
        <w:rPr>
          <w:color w:val="9BBB59" w:themeColor="accent3"/>
          <w:sz w:val="26"/>
          <w:szCs w:val="26"/>
        </w:rPr>
        <w:t xml:space="preserve"> Explain the methodology in depth and with examples. </w:t>
      </w:r>
    </w:p>
    <w:p w14:paraId="1E0743F0" w14:textId="77777777" w:rsidR="00F80AB9" w:rsidRPr="003F2CA4" w:rsidRDefault="00F80AB9">
      <w:pPr>
        <w:ind w:left="720"/>
        <w:rPr>
          <w:sz w:val="26"/>
          <w:szCs w:val="26"/>
          <w:lang w:val="en-AU"/>
        </w:rPr>
      </w:pPr>
    </w:p>
    <w:sectPr w:rsidR="00F80AB9" w:rsidRPr="003F2CA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45060F"/>
    <w:multiLevelType w:val="multilevel"/>
    <w:tmpl w:val="262851C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59A0067"/>
    <w:multiLevelType w:val="multilevel"/>
    <w:tmpl w:val="15EC8048"/>
    <w:lvl w:ilvl="0">
      <w:start w:val="1"/>
      <w:numFmt w:val="lowerLetter"/>
      <w:lvlText w:val="%1."/>
      <w:lvlJc w:val="lef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num w:numId="1" w16cid:durableId="663706874">
    <w:abstractNumId w:val="1"/>
  </w:num>
  <w:num w:numId="2" w16cid:durableId="912736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zExN7A0NbEwMDZT0lEKTi0uzszPAykwNKgFAO+Az8UtAAAA"/>
  </w:docVars>
  <w:rsids>
    <w:rsidRoot w:val="00F80AB9"/>
    <w:rsid w:val="000500C6"/>
    <w:rsid w:val="000927E5"/>
    <w:rsid w:val="000E4667"/>
    <w:rsid w:val="001A04A6"/>
    <w:rsid w:val="001B397E"/>
    <w:rsid w:val="002765D8"/>
    <w:rsid w:val="003F2CA4"/>
    <w:rsid w:val="004278A8"/>
    <w:rsid w:val="00AA1549"/>
    <w:rsid w:val="00AB76B2"/>
    <w:rsid w:val="00B214A9"/>
    <w:rsid w:val="00C57000"/>
    <w:rsid w:val="00D16F8F"/>
    <w:rsid w:val="00E717CB"/>
    <w:rsid w:val="00EA5A26"/>
    <w:rsid w:val="00F80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60149"/>
  <w15:docId w15:val="{B9B0FA1C-BA18-4B7A-97F0-9A6610064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/dog-breed-identific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upport@intellipaat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6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JOT SINGH</cp:lastModifiedBy>
  <cp:revision>15</cp:revision>
  <dcterms:created xsi:type="dcterms:W3CDTF">2022-06-10T05:38:00Z</dcterms:created>
  <dcterms:modified xsi:type="dcterms:W3CDTF">2022-07-20T09:50:00Z</dcterms:modified>
</cp:coreProperties>
</file>